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a99de30ca60c9d5d1777b809014ce0ca6d6ea"/>
      <w:r>
        <w:rPr>
          <w:b/>
        </w:rPr>
        <w:t xml:space="preserve">ПРОТОКОЛ ЕЛЕКТРОННОГО АУКЦІОНУ № BSD001-UA-20221222-850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ан Сяо Пен, ІПН/РНОКПП: 2853514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14:24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14:20:37Z</dcterms:created>
  <dcterms:modified xsi:type="dcterms:W3CDTF">2024-05-21T14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